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DD7607" w14:textId="039941A7" w:rsidR="00821620" w:rsidRDefault="009B5A53" w:rsidP="00FA7829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Money Matters</w:t>
      </w:r>
      <w:r w:rsidR="00E5627C" w:rsidRPr="00C24D06">
        <w:rPr>
          <w:b/>
          <w:sz w:val="32"/>
          <w:szCs w:val="32"/>
          <w:u w:val="single"/>
        </w:rPr>
        <w:t xml:space="preserve"> Referr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52"/>
        <w:gridCol w:w="4264"/>
      </w:tblGrid>
      <w:tr w:rsidR="00FA7829" w:rsidRPr="00C24D06" w14:paraId="56DD760B" w14:textId="77777777" w:rsidTr="00FA7829">
        <w:tc>
          <w:tcPr>
            <w:tcW w:w="4752" w:type="dxa"/>
          </w:tcPr>
          <w:p w14:paraId="56DD7609" w14:textId="77777777" w:rsidR="00FA7829" w:rsidRPr="00C24D06" w:rsidRDefault="00FA7829" w:rsidP="00AD7FD1">
            <w:pPr>
              <w:rPr>
                <w:b/>
                <w:sz w:val="28"/>
                <w:szCs w:val="28"/>
              </w:rPr>
            </w:pPr>
            <w:r w:rsidRPr="00C24D06">
              <w:rPr>
                <w:b/>
                <w:sz w:val="28"/>
                <w:szCs w:val="28"/>
              </w:rPr>
              <w:t>Initial Eligibility Checks</w:t>
            </w:r>
          </w:p>
        </w:tc>
        <w:tc>
          <w:tcPr>
            <w:tcW w:w="4264" w:type="dxa"/>
          </w:tcPr>
          <w:p w14:paraId="56DD760A" w14:textId="77777777" w:rsidR="00FA7829" w:rsidRPr="00C24D06" w:rsidRDefault="00FA7829" w:rsidP="00AD7FD1">
            <w:pPr>
              <w:rPr>
                <w:sz w:val="28"/>
                <w:szCs w:val="28"/>
              </w:rPr>
            </w:pPr>
          </w:p>
        </w:tc>
      </w:tr>
      <w:tr w:rsidR="00FA7829" w:rsidRPr="00C24D06" w14:paraId="56DD760E" w14:textId="77777777" w:rsidTr="00FA7829">
        <w:tc>
          <w:tcPr>
            <w:tcW w:w="4752" w:type="dxa"/>
          </w:tcPr>
          <w:p w14:paraId="56DD760C" w14:textId="77777777" w:rsidR="00FA7829" w:rsidRPr="00C24D06" w:rsidRDefault="00FA7829" w:rsidP="00AD7FD1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Has the client had a foodbank voucher?</w:t>
            </w:r>
          </w:p>
        </w:tc>
        <w:tc>
          <w:tcPr>
            <w:tcW w:w="4264" w:type="dxa"/>
          </w:tcPr>
          <w:p w14:paraId="56DD760D" w14:textId="78DD5D08" w:rsidR="00FA7829" w:rsidRPr="00C24D06" w:rsidRDefault="00335C8E" w:rsidP="00AD7FD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es  </w:t>
            </w:r>
            <w:sdt>
              <w:sdtPr>
                <w:rPr>
                  <w:sz w:val="28"/>
                  <w:szCs w:val="28"/>
                </w:rPr>
                <w:id w:val="1026985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sz w:val="28"/>
                <w:szCs w:val="28"/>
              </w:rPr>
              <w:t xml:space="preserve">  </w:t>
            </w:r>
            <w:r w:rsidR="003F43F1">
              <w:rPr>
                <w:sz w:val="28"/>
                <w:szCs w:val="28"/>
              </w:rPr>
              <w:t>*</w:t>
            </w:r>
            <w:r>
              <w:rPr>
                <w:sz w:val="28"/>
                <w:szCs w:val="28"/>
              </w:rPr>
              <w:t xml:space="preserve">    No  </w:t>
            </w:r>
            <w:sdt>
              <w:sdtPr>
                <w:rPr>
                  <w:sz w:val="28"/>
                  <w:szCs w:val="28"/>
                </w:rPr>
                <w:id w:val="1702900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6D7B2F" w:rsidRPr="00C24D06" w14:paraId="56DD7611" w14:textId="77777777" w:rsidTr="00FA7829">
        <w:tc>
          <w:tcPr>
            <w:tcW w:w="4752" w:type="dxa"/>
          </w:tcPr>
          <w:p w14:paraId="56DD760F" w14:textId="77777777" w:rsidR="006D7B2F" w:rsidRPr="00C24D06" w:rsidRDefault="006D7B2F" w:rsidP="00AD7FD1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Has the client given you permi</w:t>
            </w:r>
            <w:r w:rsidR="0025554F" w:rsidRPr="00C24D06">
              <w:rPr>
                <w:sz w:val="28"/>
                <w:szCs w:val="28"/>
              </w:rPr>
              <w:t>ssion to share their personal details</w:t>
            </w:r>
            <w:r w:rsidRPr="00C24D06">
              <w:rPr>
                <w:sz w:val="28"/>
                <w:szCs w:val="28"/>
              </w:rPr>
              <w:t xml:space="preserve"> with us?</w:t>
            </w:r>
          </w:p>
        </w:tc>
        <w:tc>
          <w:tcPr>
            <w:tcW w:w="4264" w:type="dxa"/>
          </w:tcPr>
          <w:p w14:paraId="56DD7610" w14:textId="6371EADC" w:rsidR="006D7B2F" w:rsidRPr="00C24D06" w:rsidRDefault="00335C8E" w:rsidP="00AD7FD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es  </w:t>
            </w:r>
            <w:sdt>
              <w:sdtPr>
                <w:rPr>
                  <w:sz w:val="28"/>
                  <w:szCs w:val="28"/>
                </w:rPr>
                <w:id w:val="1415116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sz w:val="28"/>
                <w:szCs w:val="28"/>
              </w:rPr>
              <w:t xml:space="preserve">      No  </w:t>
            </w:r>
            <w:sdt>
              <w:sdtPr>
                <w:rPr>
                  <w:sz w:val="28"/>
                  <w:szCs w:val="28"/>
                </w:rPr>
                <w:id w:val="447364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1923B4" w:rsidRPr="00C24D06" w14:paraId="7B5FC6BE" w14:textId="77777777" w:rsidTr="00FA7829">
        <w:tc>
          <w:tcPr>
            <w:tcW w:w="4752" w:type="dxa"/>
          </w:tcPr>
          <w:p w14:paraId="3E4E62BD" w14:textId="7F85C00D" w:rsidR="001923B4" w:rsidRPr="00C24D06" w:rsidRDefault="001923B4" w:rsidP="00AD7FD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ferred By</w:t>
            </w:r>
          </w:p>
        </w:tc>
        <w:tc>
          <w:tcPr>
            <w:tcW w:w="4264" w:type="dxa"/>
          </w:tcPr>
          <w:p w14:paraId="602EB843" w14:textId="77777777" w:rsidR="001923B4" w:rsidRPr="00C24D06" w:rsidRDefault="001923B4" w:rsidP="00AD7FD1">
            <w:pPr>
              <w:rPr>
                <w:sz w:val="28"/>
                <w:szCs w:val="28"/>
              </w:rPr>
            </w:pPr>
          </w:p>
        </w:tc>
      </w:tr>
    </w:tbl>
    <w:p w14:paraId="56DD7612" w14:textId="77777777" w:rsidR="0025554F" w:rsidRPr="00C24D06" w:rsidRDefault="0025554F" w:rsidP="00FA7829">
      <w:pPr>
        <w:rPr>
          <w:sz w:val="28"/>
          <w:szCs w:val="28"/>
        </w:rPr>
      </w:pPr>
    </w:p>
    <w:p w14:paraId="56DD7613" w14:textId="430D399A" w:rsidR="00FA7829" w:rsidRPr="00C24D06" w:rsidRDefault="003F43F1" w:rsidP="00FA7829">
      <w:pPr>
        <w:rPr>
          <w:sz w:val="28"/>
          <w:szCs w:val="28"/>
        </w:rPr>
      </w:pPr>
      <w:r>
        <w:rPr>
          <w:sz w:val="28"/>
          <w:szCs w:val="28"/>
        </w:rPr>
        <w:t>*Our Debt Adviser is only available for foodbank users. However, our benefits and digital financial inclusion advisers are available to both foodbank and non-foodbank us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6F174C" w:rsidRPr="00C24D06" w14:paraId="56DD7616" w14:textId="77777777" w:rsidTr="00C24D06">
        <w:trPr>
          <w:trHeight w:hRule="exact" w:val="851"/>
        </w:trPr>
        <w:tc>
          <w:tcPr>
            <w:tcW w:w="2972" w:type="dxa"/>
          </w:tcPr>
          <w:p w14:paraId="56DD7614" w14:textId="77777777" w:rsidR="006F174C" w:rsidRPr="00C24D06" w:rsidRDefault="006F174C" w:rsidP="00FA7829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Title</w:t>
            </w:r>
            <w:r w:rsidR="006D7B2F" w:rsidRPr="00C24D06">
              <w:rPr>
                <w:sz w:val="28"/>
                <w:szCs w:val="28"/>
              </w:rPr>
              <w:t xml:space="preserve"> </w:t>
            </w:r>
          </w:p>
        </w:tc>
        <w:sdt>
          <w:sdtPr>
            <w:rPr>
              <w:sz w:val="28"/>
              <w:szCs w:val="28"/>
            </w:rPr>
            <w:alias w:val="Title"/>
            <w:tag w:val="Title"/>
            <w:id w:val="1148090468"/>
            <w:placeholder>
              <w:docPart w:val="2ED6286ECC30428C874F8FFB568FF402"/>
            </w:placeholder>
            <w:showingPlcHdr/>
            <w:dropDownList>
              <w:listItem w:value="Choose an item."/>
              <w:listItem w:displayText="Mr" w:value="Mr"/>
              <w:listItem w:displayText="Mrs" w:value="Mrs"/>
              <w:listItem w:displayText="Ms" w:value="Ms"/>
              <w:listItem w:displayText="Miss" w:value="Miss"/>
              <w:listItem w:displayText="Dr" w:value="Dr"/>
              <w:listItem w:displayText="Rev" w:value="Rev"/>
              <w:listItem w:displayText="Prefer not to say" w:value="Prefer not to say"/>
            </w:dropDownList>
          </w:sdtPr>
          <w:sdtEndPr/>
          <w:sdtContent>
            <w:tc>
              <w:tcPr>
                <w:tcW w:w="6044" w:type="dxa"/>
              </w:tcPr>
              <w:p w14:paraId="56DD7615" w14:textId="15E1BA74" w:rsidR="006F174C" w:rsidRPr="00C24D06" w:rsidRDefault="00335C8E" w:rsidP="00FA7829">
                <w:pPr>
                  <w:rPr>
                    <w:sz w:val="28"/>
                    <w:szCs w:val="28"/>
                  </w:rPr>
                </w:pPr>
                <w:r w:rsidRPr="00E6173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F174C" w:rsidRPr="00C24D06" w14:paraId="56DD7619" w14:textId="77777777" w:rsidTr="00C24D06">
        <w:trPr>
          <w:trHeight w:hRule="exact" w:val="1134"/>
        </w:trPr>
        <w:tc>
          <w:tcPr>
            <w:tcW w:w="2972" w:type="dxa"/>
          </w:tcPr>
          <w:p w14:paraId="56DD7617" w14:textId="77777777" w:rsidR="006F174C" w:rsidRPr="00C24D06" w:rsidRDefault="006F174C" w:rsidP="00FA7829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First Name</w:t>
            </w:r>
          </w:p>
        </w:tc>
        <w:tc>
          <w:tcPr>
            <w:tcW w:w="6044" w:type="dxa"/>
          </w:tcPr>
          <w:p w14:paraId="56DD7618" w14:textId="77777777" w:rsidR="006F174C" w:rsidRPr="00C24D06" w:rsidRDefault="006F174C" w:rsidP="00FA7829">
            <w:pPr>
              <w:rPr>
                <w:sz w:val="28"/>
                <w:szCs w:val="28"/>
              </w:rPr>
            </w:pPr>
          </w:p>
        </w:tc>
      </w:tr>
      <w:tr w:rsidR="006F174C" w:rsidRPr="00C24D06" w14:paraId="56DD761C" w14:textId="77777777" w:rsidTr="00C24D06">
        <w:trPr>
          <w:trHeight w:hRule="exact" w:val="1134"/>
        </w:trPr>
        <w:tc>
          <w:tcPr>
            <w:tcW w:w="2972" w:type="dxa"/>
          </w:tcPr>
          <w:p w14:paraId="56DD761A" w14:textId="77777777" w:rsidR="006F174C" w:rsidRPr="00C24D06" w:rsidRDefault="006F174C" w:rsidP="00FA7829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Surname</w:t>
            </w:r>
          </w:p>
        </w:tc>
        <w:tc>
          <w:tcPr>
            <w:tcW w:w="6044" w:type="dxa"/>
          </w:tcPr>
          <w:p w14:paraId="56DD761B" w14:textId="77777777" w:rsidR="006F174C" w:rsidRPr="00C24D06" w:rsidRDefault="006F174C" w:rsidP="00FA7829">
            <w:pPr>
              <w:rPr>
                <w:sz w:val="28"/>
                <w:szCs w:val="28"/>
              </w:rPr>
            </w:pPr>
          </w:p>
        </w:tc>
      </w:tr>
      <w:tr w:rsidR="006F174C" w:rsidRPr="00C24D06" w14:paraId="56DD761F" w14:textId="77777777" w:rsidTr="00C24D06">
        <w:trPr>
          <w:trHeight w:hRule="exact" w:val="1134"/>
        </w:trPr>
        <w:tc>
          <w:tcPr>
            <w:tcW w:w="2972" w:type="dxa"/>
          </w:tcPr>
          <w:p w14:paraId="56DD761D" w14:textId="77777777" w:rsidR="006F174C" w:rsidRPr="00C24D06" w:rsidRDefault="006F174C" w:rsidP="00FA7829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Address – including postcode</w:t>
            </w:r>
          </w:p>
        </w:tc>
        <w:tc>
          <w:tcPr>
            <w:tcW w:w="6044" w:type="dxa"/>
          </w:tcPr>
          <w:p w14:paraId="56DD761E" w14:textId="77777777" w:rsidR="006F174C" w:rsidRPr="00C24D06" w:rsidRDefault="006F174C" w:rsidP="00FA7829">
            <w:pPr>
              <w:rPr>
                <w:sz w:val="28"/>
                <w:szCs w:val="28"/>
              </w:rPr>
            </w:pPr>
          </w:p>
        </w:tc>
      </w:tr>
      <w:tr w:rsidR="006F174C" w:rsidRPr="00C24D06" w14:paraId="56DD7622" w14:textId="77777777" w:rsidTr="00C24D06">
        <w:trPr>
          <w:trHeight w:hRule="exact" w:val="1134"/>
        </w:trPr>
        <w:tc>
          <w:tcPr>
            <w:tcW w:w="2972" w:type="dxa"/>
          </w:tcPr>
          <w:p w14:paraId="56DD7620" w14:textId="77777777" w:rsidR="006F174C" w:rsidRPr="00C24D06" w:rsidRDefault="006F174C" w:rsidP="00FA7829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Mobile phone number</w:t>
            </w:r>
          </w:p>
        </w:tc>
        <w:tc>
          <w:tcPr>
            <w:tcW w:w="6044" w:type="dxa"/>
          </w:tcPr>
          <w:p w14:paraId="56DD7621" w14:textId="77777777" w:rsidR="006F174C" w:rsidRPr="00C24D06" w:rsidRDefault="006F174C" w:rsidP="00FA7829">
            <w:pPr>
              <w:rPr>
                <w:sz w:val="28"/>
                <w:szCs w:val="28"/>
              </w:rPr>
            </w:pPr>
          </w:p>
        </w:tc>
      </w:tr>
      <w:tr w:rsidR="006F174C" w:rsidRPr="00C24D06" w14:paraId="56DD7625" w14:textId="77777777" w:rsidTr="00C24D06">
        <w:trPr>
          <w:trHeight w:hRule="exact" w:val="1134"/>
        </w:trPr>
        <w:tc>
          <w:tcPr>
            <w:tcW w:w="2972" w:type="dxa"/>
          </w:tcPr>
          <w:p w14:paraId="56DD7623" w14:textId="08CC264A" w:rsidR="006F174C" w:rsidRPr="00C24D06" w:rsidRDefault="006F174C" w:rsidP="00FA7829">
            <w:pPr>
              <w:rPr>
                <w:rStyle w:val="Emphasis"/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Foodbank voucher number</w:t>
            </w:r>
            <w:r w:rsidR="00FD0C17">
              <w:rPr>
                <w:sz w:val="28"/>
                <w:szCs w:val="28"/>
              </w:rPr>
              <w:t xml:space="preserve"> (if applica</w:t>
            </w:r>
            <w:bookmarkStart w:id="0" w:name="_GoBack"/>
            <w:bookmarkEnd w:id="0"/>
            <w:r w:rsidR="00FD0C17">
              <w:rPr>
                <w:sz w:val="28"/>
                <w:szCs w:val="28"/>
              </w:rPr>
              <w:t>ble)</w:t>
            </w:r>
          </w:p>
        </w:tc>
        <w:tc>
          <w:tcPr>
            <w:tcW w:w="6044" w:type="dxa"/>
          </w:tcPr>
          <w:p w14:paraId="56DD7624" w14:textId="77777777" w:rsidR="006F174C" w:rsidRPr="00C24D06" w:rsidRDefault="006F174C" w:rsidP="00FA7829">
            <w:pPr>
              <w:rPr>
                <w:sz w:val="28"/>
                <w:szCs w:val="28"/>
              </w:rPr>
            </w:pPr>
          </w:p>
        </w:tc>
      </w:tr>
      <w:tr w:rsidR="00C24D06" w:rsidRPr="00C24D06" w14:paraId="56DD7628" w14:textId="77777777" w:rsidTr="00C24D06">
        <w:trPr>
          <w:trHeight w:hRule="exact" w:val="1134"/>
        </w:trPr>
        <w:tc>
          <w:tcPr>
            <w:tcW w:w="2972" w:type="dxa"/>
          </w:tcPr>
          <w:p w14:paraId="56DD7626" w14:textId="77777777" w:rsidR="00C24D06" w:rsidRPr="00C24D06" w:rsidRDefault="00C24D06" w:rsidP="00FA7829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Brief description of the situation</w:t>
            </w:r>
          </w:p>
        </w:tc>
        <w:tc>
          <w:tcPr>
            <w:tcW w:w="6044" w:type="dxa"/>
          </w:tcPr>
          <w:p w14:paraId="56DD7627" w14:textId="77777777" w:rsidR="00C24D06" w:rsidRPr="00C24D06" w:rsidRDefault="00C24D06" w:rsidP="00FA7829">
            <w:pPr>
              <w:rPr>
                <w:sz w:val="28"/>
                <w:szCs w:val="28"/>
              </w:rPr>
            </w:pPr>
          </w:p>
        </w:tc>
      </w:tr>
    </w:tbl>
    <w:p w14:paraId="56DD7629" w14:textId="77777777" w:rsidR="006F174C" w:rsidRDefault="006F174C" w:rsidP="00FA7829"/>
    <w:sectPr w:rsidR="006F174C" w:rsidSect="00335C8E">
      <w:headerReference w:type="default" r:id="rId6"/>
      <w:footerReference w:type="default" r:id="rId7"/>
      <w:pgSz w:w="11906" w:h="16838"/>
      <w:pgMar w:top="1440" w:right="1440" w:bottom="1440" w:left="144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D7926E" w14:textId="77777777" w:rsidR="004439E4" w:rsidRDefault="004439E4" w:rsidP="004439E4">
      <w:pPr>
        <w:spacing w:after="0" w:line="240" w:lineRule="auto"/>
      </w:pPr>
      <w:r>
        <w:separator/>
      </w:r>
    </w:p>
  </w:endnote>
  <w:endnote w:type="continuationSeparator" w:id="0">
    <w:p w14:paraId="0F609865" w14:textId="77777777" w:rsidR="004439E4" w:rsidRDefault="004439E4" w:rsidP="00443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583D2" w14:textId="2C887A88" w:rsidR="00335C8E" w:rsidRPr="00335C8E" w:rsidRDefault="00335C8E" w:rsidP="00335C8E">
    <w:pPr>
      <w:pStyle w:val="Footer"/>
    </w:pPr>
    <w:r>
      <w:ptab w:relativeTo="margin" w:alignment="center" w:leader="none"/>
    </w:r>
    <w:r w:rsidRPr="00335C8E">
      <w:rPr>
        <w:noProof/>
        <w:lang w:eastAsia="en-GB"/>
      </w:rPr>
      <w:drawing>
        <wp:inline distT="0" distB="0" distL="0" distR="0" wp14:anchorId="71234F48" wp14:editId="0C87BDD0">
          <wp:extent cx="1403775" cy="768545"/>
          <wp:effectExtent l="0" t="0" r="6350" b="0"/>
          <wp:docPr id="1" name="Picture 1" descr="C:\Users\maryanne.rapson\AppData\Local\Temp\Temp1_Fuel Bank Foundation - Partner of Logo.zip\JPEG\Horizontal\fuelbank_horizontal_onwhite_jpeg_sm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ryanne.rapson\AppData\Local\Temp\Temp1_Fuel Bank Foundation - Partner of Logo.zip\JPEG\Horizontal\fuelbank_horizontal_onwhite_jpeg_sm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2730" cy="7843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6E0FB2" w14:textId="77777777" w:rsidR="004439E4" w:rsidRDefault="004439E4" w:rsidP="004439E4">
      <w:pPr>
        <w:spacing w:after="0" w:line="240" w:lineRule="auto"/>
      </w:pPr>
      <w:r>
        <w:separator/>
      </w:r>
    </w:p>
  </w:footnote>
  <w:footnote w:type="continuationSeparator" w:id="0">
    <w:p w14:paraId="0EE37598" w14:textId="77777777" w:rsidR="004439E4" w:rsidRDefault="004439E4" w:rsidP="004439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3C2943" w14:textId="48D72D7B" w:rsidR="00D82A54" w:rsidRDefault="00D82A54">
    <w:pPr>
      <w:pStyle w:val="Header"/>
      <w:rPr>
        <w:noProof/>
        <w:lang w:eastAsia="en-GB"/>
      </w:rPr>
    </w:pPr>
    <w:r>
      <w:rPr>
        <w:noProof/>
        <w:lang w:eastAsia="en-GB"/>
      </w:rPr>
      <w:t>Email completed form to money@saltbox.org.uk</w:t>
    </w:r>
    <w:r w:rsidR="00335C8E">
      <w:rPr>
        <w:noProof/>
        <w:lang w:eastAsia="en-GB"/>
      </w:rPr>
      <w:ptab w:relativeTo="margin" w:alignment="center" w:leader="none"/>
    </w:r>
  </w:p>
  <w:p w14:paraId="1D44B2C6" w14:textId="4EB4AC20" w:rsidR="004439E4" w:rsidRDefault="004439E4">
    <w:pPr>
      <w:pStyle w:val="Header"/>
    </w:pPr>
    <w:r>
      <w:rPr>
        <w:noProof/>
        <w:lang w:eastAsia="en-GB"/>
      </w:rPr>
      <w:drawing>
        <wp:inline distT="0" distB="0" distL="0" distR="0" wp14:anchorId="7DC242F0" wp14:editId="54BB2F3B">
          <wp:extent cx="5138591" cy="1202516"/>
          <wp:effectExtent l="0" t="0" r="508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87722" cy="121401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sTA3NDcxMTQzNbNU0lEKTi0uzszPAykwrwUAtey3piwAAAA="/>
  </w:docVars>
  <w:rsids>
    <w:rsidRoot w:val="00E5627C"/>
    <w:rsid w:val="001923B4"/>
    <w:rsid w:val="0025554F"/>
    <w:rsid w:val="00335C8E"/>
    <w:rsid w:val="003F43F1"/>
    <w:rsid w:val="004439E4"/>
    <w:rsid w:val="004F6AA2"/>
    <w:rsid w:val="006D7B2F"/>
    <w:rsid w:val="006F174C"/>
    <w:rsid w:val="0075261E"/>
    <w:rsid w:val="00821620"/>
    <w:rsid w:val="009B5A53"/>
    <w:rsid w:val="00C24D06"/>
    <w:rsid w:val="00D82A54"/>
    <w:rsid w:val="00DE347B"/>
    <w:rsid w:val="00E5627C"/>
    <w:rsid w:val="00FA7829"/>
    <w:rsid w:val="00FD0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6DD7607"/>
  <w15:chartTrackingRefBased/>
  <w15:docId w15:val="{FF3D45DD-AC9D-4A1C-93C6-2F376C7FB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62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6F174C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4439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9E4"/>
  </w:style>
  <w:style w:type="paragraph" w:styleId="Footer">
    <w:name w:val="footer"/>
    <w:basedOn w:val="Normal"/>
    <w:link w:val="FooterChar"/>
    <w:uiPriority w:val="99"/>
    <w:unhideWhenUsed/>
    <w:rsid w:val="004439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9E4"/>
  </w:style>
  <w:style w:type="character" w:styleId="PlaceholderText">
    <w:name w:val="Placeholder Text"/>
    <w:basedOn w:val="DefaultParagraphFont"/>
    <w:uiPriority w:val="99"/>
    <w:semiHidden/>
    <w:rsid w:val="00335C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ED6286ECC30428C874F8FFB568FF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644EE-66C6-4F00-A757-99D47D93982F}"/>
      </w:docPartPr>
      <w:docPartBody>
        <w:p w:rsidR="002D7644" w:rsidRDefault="00F02ED4" w:rsidP="00F02ED4">
          <w:pPr>
            <w:pStyle w:val="2ED6286ECC30428C874F8FFB568FF402"/>
          </w:pPr>
          <w:r w:rsidRPr="00E6173D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2ED4"/>
    <w:rsid w:val="002D7644"/>
    <w:rsid w:val="00F02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2ED4"/>
    <w:rPr>
      <w:color w:val="808080"/>
    </w:rPr>
  </w:style>
  <w:style w:type="paragraph" w:customStyle="1" w:styleId="2ED6286ECC30428C874F8FFB568FF402">
    <w:name w:val="2ED6286ECC30428C874F8FFB568FF402"/>
    <w:rsid w:val="00F02ED4"/>
  </w:style>
  <w:style w:type="paragraph" w:customStyle="1" w:styleId="24ACA873D29A4AEAA33A24B819225DB9">
    <w:name w:val="24ACA873D29A4AEAA33A24B819225DB9"/>
    <w:rsid w:val="00F02E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Anne Rapson</dc:creator>
  <cp:keywords/>
  <dc:description/>
  <cp:lastModifiedBy>Mary-Anne Rapson</cp:lastModifiedBy>
  <cp:revision>11</cp:revision>
  <dcterms:created xsi:type="dcterms:W3CDTF">2020-06-08T11:07:00Z</dcterms:created>
  <dcterms:modified xsi:type="dcterms:W3CDTF">2023-10-20T09:28:00Z</dcterms:modified>
</cp:coreProperties>
</file>